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C19F0B" w14:textId="77777777" w:rsidR="00661FC0" w:rsidRDefault="0038640A">
      <w:pPr>
        <w:jc w:val="center"/>
        <w:rPr>
          <w:b/>
          <w:sz w:val="32"/>
        </w:rPr>
      </w:pPr>
      <w:r>
        <w:rPr>
          <w:b/>
          <w:sz w:val="32"/>
        </w:rPr>
        <w:t>20</w:t>
      </w:r>
      <w:r w:rsidR="00A176F5">
        <w:rPr>
          <w:b/>
          <w:sz w:val="32"/>
        </w:rPr>
        <w:t>2</w:t>
      </w:r>
      <w:r w:rsidR="00DB5EDE">
        <w:rPr>
          <w:b/>
          <w:sz w:val="32"/>
        </w:rPr>
        <w:t>1</w:t>
      </w:r>
      <w:r>
        <w:rPr>
          <w:b/>
          <w:sz w:val="32"/>
        </w:rPr>
        <w:t xml:space="preserve"> </w:t>
      </w:r>
      <w:r w:rsidR="00661FC0">
        <w:rPr>
          <w:b/>
          <w:sz w:val="32"/>
        </w:rPr>
        <w:t>Student Grant Program</w:t>
      </w:r>
    </w:p>
    <w:p w14:paraId="04FF34C1" w14:textId="77777777" w:rsidR="00661FC0" w:rsidRDefault="00661FC0">
      <w:pPr>
        <w:jc w:val="center"/>
        <w:rPr>
          <w:sz w:val="28"/>
        </w:rPr>
      </w:pPr>
      <w:r>
        <w:rPr>
          <w:b/>
          <w:sz w:val="32"/>
        </w:rPr>
        <w:t>Greater New York Academy of Prosthodontics</w:t>
      </w:r>
    </w:p>
    <w:p w14:paraId="4D9775BA" w14:textId="77777777" w:rsidR="00661FC0" w:rsidRDefault="00F27733">
      <w:pPr>
        <w:jc w:val="center"/>
        <w:rPr>
          <w:b/>
          <w:sz w:val="32"/>
        </w:rPr>
      </w:pPr>
      <w:r>
        <w:rPr>
          <w:b/>
          <w:sz w:val="32"/>
        </w:rPr>
        <w:t xml:space="preserve">Description </w:t>
      </w:r>
      <w:r w:rsidR="00661FC0">
        <w:rPr>
          <w:b/>
          <w:sz w:val="32"/>
        </w:rPr>
        <w:t>and Guidelines</w:t>
      </w:r>
    </w:p>
    <w:p w14:paraId="468C4174" w14:textId="77777777" w:rsidR="00661FC0" w:rsidRDefault="00661FC0">
      <w:pPr>
        <w:jc w:val="both"/>
        <w:rPr>
          <w:sz w:val="18"/>
        </w:rPr>
      </w:pPr>
    </w:p>
    <w:p w14:paraId="0DB7D3AA" w14:textId="77777777" w:rsidR="00661FC0" w:rsidRDefault="00661FC0">
      <w:pPr>
        <w:rPr>
          <w:sz w:val="18"/>
        </w:rPr>
      </w:pPr>
    </w:p>
    <w:p w14:paraId="603FD009" w14:textId="77777777" w:rsidR="00661FC0" w:rsidRDefault="00661FC0" w:rsidP="004455BC">
      <w:r>
        <w:t>The Greater New York Academy of Prosthodontics (GNYAP) is offering support for research in the fiel</w:t>
      </w:r>
      <w:r w:rsidR="00F86BA0">
        <w:t>d of prosthodontics through the GNYAP</w:t>
      </w:r>
      <w:r>
        <w:t xml:space="preserve"> Student Grant Program.  The goal is to provide an organized and meaningful research experience for students under the guidance of an experienced faculty mentor.  This should better prepare the student for the rigors of clinical practice and academia.  A wide range of research topics may be considered, but funded grants will offer contributions to the body of knowledge encompassing prosthodontics.  </w:t>
      </w:r>
    </w:p>
    <w:p w14:paraId="0B1CDAB7" w14:textId="77777777" w:rsidR="00661FC0" w:rsidRDefault="00661FC0" w:rsidP="004455BC"/>
    <w:p w14:paraId="6CFF521B" w14:textId="77777777" w:rsidR="00661FC0" w:rsidRDefault="00661FC0" w:rsidP="004455BC">
      <w:pPr>
        <w:rPr>
          <w:b/>
        </w:rPr>
      </w:pPr>
      <w:r>
        <w:rPr>
          <w:b/>
        </w:rPr>
        <w:t>Eligibility</w:t>
      </w:r>
    </w:p>
    <w:p w14:paraId="19FDB56B" w14:textId="77777777" w:rsidR="00661FC0" w:rsidRDefault="00661FC0" w:rsidP="004455BC"/>
    <w:p w14:paraId="35259B05" w14:textId="77777777" w:rsidR="00661FC0" w:rsidRDefault="00661FC0" w:rsidP="004455BC">
      <w:r>
        <w:t>Students enrolled</w:t>
      </w:r>
      <w:r>
        <w:rPr>
          <w:rFonts w:ascii="Helvetica" w:hAnsi="Helvetica"/>
        </w:rPr>
        <w:t xml:space="preserve"> </w:t>
      </w:r>
      <w:r>
        <w:t xml:space="preserve">in accredited U.S. Advanced Specialty Education Programs in Prosthodontics are eligible to apply for a GNYAP Student Grant.  </w:t>
      </w:r>
    </w:p>
    <w:p w14:paraId="7EB8DDCA" w14:textId="77777777" w:rsidR="00661FC0" w:rsidRDefault="00661FC0" w:rsidP="004455BC"/>
    <w:p w14:paraId="15217975" w14:textId="77777777" w:rsidR="00661FC0" w:rsidRDefault="00661FC0" w:rsidP="004455BC">
      <w:pPr>
        <w:rPr>
          <w:b/>
        </w:rPr>
      </w:pPr>
      <w:r>
        <w:rPr>
          <w:b/>
        </w:rPr>
        <w:t>Amount of Awards</w:t>
      </w:r>
    </w:p>
    <w:p w14:paraId="403D46B6" w14:textId="77777777" w:rsidR="00661FC0" w:rsidRPr="00A96734" w:rsidRDefault="00661FC0" w:rsidP="004455BC"/>
    <w:p w14:paraId="09CE795B" w14:textId="77777777" w:rsidR="00661FC0" w:rsidRDefault="009F321F" w:rsidP="004455BC">
      <w:r w:rsidRPr="00A96734">
        <w:t xml:space="preserve">Funding </w:t>
      </w:r>
      <w:r w:rsidR="00A12E8B" w:rsidRPr="00A96734">
        <w:t>and</w:t>
      </w:r>
      <w:r w:rsidR="00F34904" w:rsidRPr="00A96734">
        <w:t xml:space="preserve"> </w:t>
      </w:r>
      <w:r w:rsidR="005E1BE1" w:rsidRPr="00A96734">
        <w:t xml:space="preserve">each individual grant </w:t>
      </w:r>
      <w:r w:rsidR="00A12E8B" w:rsidRPr="00A96734">
        <w:t>amount</w:t>
      </w:r>
      <w:r w:rsidR="005E1BE1" w:rsidRPr="00A96734">
        <w:t xml:space="preserve"> (up to $5,000)</w:t>
      </w:r>
      <w:r w:rsidR="00A12E8B" w:rsidRPr="00A96734">
        <w:t xml:space="preserve"> will </w:t>
      </w:r>
      <w:r w:rsidR="00F34904" w:rsidRPr="00A96734">
        <w:t xml:space="preserve">be determined by the committee. </w:t>
      </w:r>
      <w:r w:rsidR="00D26479" w:rsidRPr="00A96734">
        <w:t xml:space="preserve"> </w:t>
      </w:r>
      <w:r w:rsidR="005E1BE1" w:rsidRPr="00A96734">
        <w:t>As many as</w:t>
      </w:r>
      <w:r w:rsidR="00F34904" w:rsidRPr="00A96734">
        <w:t xml:space="preserve"> five grants </w:t>
      </w:r>
      <w:r w:rsidR="00627082" w:rsidRPr="00A96734">
        <w:t xml:space="preserve">may </w:t>
      </w:r>
      <w:r w:rsidR="00F34904" w:rsidRPr="00A96734">
        <w:t xml:space="preserve">be supported in </w:t>
      </w:r>
      <w:r w:rsidR="0038640A" w:rsidRPr="00A96734">
        <w:t>20</w:t>
      </w:r>
      <w:r w:rsidR="00A176F5">
        <w:t>2</w:t>
      </w:r>
      <w:r w:rsidR="00AC0143">
        <w:t>1</w:t>
      </w:r>
      <w:r w:rsidR="0038640A" w:rsidRPr="00A96734">
        <w:t xml:space="preserve"> </w:t>
      </w:r>
      <w:r w:rsidR="00F34904" w:rsidRPr="00A96734">
        <w:t>for up to $25,000 in total.</w:t>
      </w:r>
      <w:r w:rsidR="00F34904">
        <w:t xml:space="preserve">   </w:t>
      </w:r>
      <w:r w:rsidR="00A12E8B">
        <w:t xml:space="preserve">The </w:t>
      </w:r>
      <w:r w:rsidR="00661FC0">
        <w:t>a</w:t>
      </w:r>
      <w:r w:rsidR="004455BC">
        <w:t>pplications must be received by</w:t>
      </w:r>
      <w:r w:rsidR="00C96149">
        <w:t xml:space="preserve"> </w:t>
      </w:r>
      <w:r w:rsidR="005C4B8F" w:rsidRPr="00AC0143">
        <w:rPr>
          <w:b/>
          <w:color w:val="000000"/>
          <w:u w:val="single"/>
        </w:rPr>
        <w:t xml:space="preserve">April </w:t>
      </w:r>
      <w:r w:rsidR="00AC0143" w:rsidRPr="00AC0143">
        <w:rPr>
          <w:b/>
          <w:color w:val="000000"/>
          <w:u w:val="single"/>
        </w:rPr>
        <w:t>26</w:t>
      </w:r>
      <w:r w:rsidR="00A176F5" w:rsidRPr="00AC0143">
        <w:rPr>
          <w:b/>
          <w:color w:val="000000"/>
          <w:u w:val="single"/>
        </w:rPr>
        <w:t>,</w:t>
      </w:r>
      <w:r w:rsidR="005C4B8F" w:rsidRPr="00AC0143">
        <w:rPr>
          <w:b/>
          <w:color w:val="000000"/>
          <w:u w:val="single"/>
        </w:rPr>
        <w:t xml:space="preserve"> 20</w:t>
      </w:r>
      <w:r w:rsidR="00A176F5" w:rsidRPr="00AC0143">
        <w:rPr>
          <w:b/>
          <w:color w:val="000000"/>
          <w:u w:val="single"/>
        </w:rPr>
        <w:t>2</w:t>
      </w:r>
      <w:r w:rsidR="00392B46">
        <w:rPr>
          <w:b/>
          <w:color w:val="000000"/>
          <w:u w:val="single"/>
        </w:rPr>
        <w:t>1</w:t>
      </w:r>
      <w:r w:rsidR="004455BC" w:rsidRPr="00857D9F">
        <w:rPr>
          <w:color w:val="000000"/>
        </w:rPr>
        <w:t>.</w:t>
      </w:r>
      <w:r w:rsidR="004455BC">
        <w:t xml:space="preserve"> </w:t>
      </w:r>
    </w:p>
    <w:p w14:paraId="5112453D" w14:textId="77777777" w:rsidR="00661FC0" w:rsidRDefault="00661FC0" w:rsidP="004455BC">
      <w:pPr>
        <w:rPr>
          <w:b/>
          <w:sz w:val="28"/>
        </w:rPr>
      </w:pPr>
    </w:p>
    <w:p w14:paraId="44F7234E" w14:textId="77777777" w:rsidR="00661FC0" w:rsidRDefault="00661FC0" w:rsidP="004455BC">
      <w:pPr>
        <w:rPr>
          <w:b/>
        </w:rPr>
      </w:pPr>
      <w:r>
        <w:rPr>
          <w:b/>
        </w:rPr>
        <w:t>Guidelines</w:t>
      </w:r>
    </w:p>
    <w:p w14:paraId="581241A0" w14:textId="77777777" w:rsidR="00661FC0" w:rsidRDefault="00661FC0" w:rsidP="004455BC"/>
    <w:p w14:paraId="4F6C6C3E" w14:textId="77777777" w:rsidR="00661FC0" w:rsidRDefault="00661FC0" w:rsidP="004455BC">
      <w:r>
        <w:t>The following guidelines apply to submissions and awards as part of the GNYAP Student Grant Program:</w:t>
      </w:r>
    </w:p>
    <w:p w14:paraId="0D816D8E" w14:textId="77777777" w:rsidR="00661FC0" w:rsidRDefault="00661FC0" w:rsidP="004455BC">
      <w:pPr>
        <w:ind w:left="900" w:hanging="540"/>
      </w:pPr>
      <w:r>
        <w:t>1.</w:t>
      </w:r>
      <w:r>
        <w:tab/>
        <w:t>Grants submitted to other p</w:t>
      </w:r>
      <w:r w:rsidR="00E33FFE">
        <w:t>rofessional organizations (</w:t>
      </w:r>
      <w:proofErr w:type="gramStart"/>
      <w:r w:rsidR="00E33FFE">
        <w:t>e.g.</w:t>
      </w:r>
      <w:proofErr w:type="gramEnd"/>
      <w:r>
        <w:t xml:space="preserve"> </w:t>
      </w:r>
      <w:proofErr w:type="spellStart"/>
      <w:r>
        <w:t>Tylman</w:t>
      </w:r>
      <w:proofErr w:type="spellEnd"/>
      <w:r>
        <w:t xml:space="preserve"> Award - American Academy of Fixed Prosthodontics) are not eligible for </w:t>
      </w:r>
      <w:r>
        <w:rPr>
          <w:u w:val="single"/>
        </w:rPr>
        <w:t>duplicate</w:t>
      </w:r>
      <w:r>
        <w:t xml:space="preserve"> funding support and should not be submitted.  However, individuals receiving GNYAP Grants are encouraged to submit their results for consideration as part of </w:t>
      </w:r>
      <w:r w:rsidR="005E1BE1">
        <w:t xml:space="preserve">the </w:t>
      </w:r>
      <w:r>
        <w:t>re</w:t>
      </w:r>
      <w:r w:rsidR="00E33FFE">
        <w:t>search award competitions (</w:t>
      </w:r>
      <w:proofErr w:type="gramStart"/>
      <w:r w:rsidR="00E33FFE">
        <w:t>e.g.</w:t>
      </w:r>
      <w:proofErr w:type="gramEnd"/>
      <w:r>
        <w:t xml:space="preserve"> ACP-</w:t>
      </w:r>
      <w:proofErr w:type="spellStart"/>
      <w:r>
        <w:t>Sharry</w:t>
      </w:r>
      <w:proofErr w:type="spellEnd"/>
      <w:r>
        <w:t>, IADR-Frechette).</w:t>
      </w:r>
    </w:p>
    <w:p w14:paraId="39548AB2" w14:textId="77777777" w:rsidR="00661FC0" w:rsidRDefault="00661FC0" w:rsidP="004455BC">
      <w:pPr>
        <w:ind w:left="900" w:hanging="540"/>
      </w:pPr>
      <w:r>
        <w:t>2.</w:t>
      </w:r>
      <w:r>
        <w:tab/>
        <w:t>The program director is required to certify that: 1) the applicant is enrolled in the Prosthodontic Specialty Program, 2) appropriate supervision for the project exists, 3) faculty and student</w:t>
      </w:r>
      <w:r w:rsidR="0003757E">
        <w:t xml:space="preserve"> commitment to the project as well as </w:t>
      </w:r>
      <w:r>
        <w:t xml:space="preserve">the facilities and equipment are adequate to allow for the successful completion of the project, and 4) the grant has not been submitted to another professional organization </w:t>
      </w:r>
      <w:r w:rsidR="0003757E">
        <w:t xml:space="preserve">for support </w:t>
      </w:r>
      <w:r>
        <w:t>which may result in duplicate funding for the same project.  This is accomplished by the program director's signature on the application page.</w:t>
      </w:r>
      <w:r w:rsidR="0003757E">
        <w:t xml:space="preserve">  Additional funding provided by parent institution is acceptable.</w:t>
      </w:r>
    </w:p>
    <w:p w14:paraId="7B59ABA6" w14:textId="77777777" w:rsidR="00661FC0" w:rsidRDefault="00661FC0" w:rsidP="004455BC">
      <w:pPr>
        <w:ind w:left="900" w:hanging="540"/>
      </w:pPr>
      <w:r>
        <w:t>3.</w:t>
      </w:r>
      <w:r>
        <w:tab/>
        <w:t xml:space="preserve">The student and the program director share the responsibility for the execution of each research project. </w:t>
      </w:r>
    </w:p>
    <w:p w14:paraId="3A1AE91B" w14:textId="77777777" w:rsidR="00661FC0" w:rsidRDefault="00661FC0" w:rsidP="004455BC">
      <w:pPr>
        <w:ind w:left="900" w:hanging="540"/>
      </w:pPr>
      <w:r>
        <w:t>4.</w:t>
      </w:r>
      <w:r>
        <w:tab/>
        <w:t xml:space="preserve">A GNYAP Student Grant may be used to fund small equipment, supplies, contractual costs, and expenses associated with the grant as specified in the proposal submission.  Indirect costs, salary, stipends, and travel expenses may </w:t>
      </w:r>
      <w:r>
        <w:rPr>
          <w:u w:val="single"/>
        </w:rPr>
        <w:t>not</w:t>
      </w:r>
      <w:r>
        <w:t xml:space="preserve"> be supported by a GNYAP Student Grant.  All budget items must be justified by the materials and methods described in the research plan.</w:t>
      </w:r>
    </w:p>
    <w:p w14:paraId="356D7691" w14:textId="77777777" w:rsidR="00661FC0" w:rsidRDefault="00661FC0" w:rsidP="004455BC">
      <w:pPr>
        <w:ind w:left="900" w:hanging="540"/>
      </w:pPr>
      <w:r>
        <w:t>5.</w:t>
      </w:r>
      <w:r>
        <w:tab/>
      </w:r>
      <w:r w:rsidRPr="00A96734">
        <w:t xml:space="preserve">A summary statement must be provided </w:t>
      </w:r>
      <w:r w:rsidR="005E1BE1" w:rsidRPr="00A96734">
        <w:t xml:space="preserve">by the recipient </w:t>
      </w:r>
      <w:r w:rsidR="00A96734" w:rsidRPr="00A96734">
        <w:t>within 24</w:t>
      </w:r>
      <w:r w:rsidRPr="00A96734">
        <w:t xml:space="preserve"> months of a grant award.</w:t>
      </w:r>
      <w:r>
        <w:t xml:space="preserve">  The summary statement will include the results and conclusions of the project, as well as an actual accounting of the expenditures associated with the grant award.  </w:t>
      </w:r>
      <w:r w:rsidR="00A96734" w:rsidRPr="00A96734">
        <w:t>This report can be in any of the following formats: an abstract, submitted journal publication, published report, poster presentation at GNYAP Fall Meeting, or a podium presentation at the GNYAP Spring meeting.</w:t>
      </w:r>
    </w:p>
    <w:p w14:paraId="436A76A3" w14:textId="77777777" w:rsidR="00661FC0" w:rsidRDefault="00661FC0" w:rsidP="004455BC">
      <w:pPr>
        <w:ind w:left="900" w:hanging="540"/>
      </w:pPr>
      <w:r>
        <w:t>6.</w:t>
      </w:r>
      <w:r>
        <w:tab/>
        <w:t xml:space="preserve">Publications resulting from support provided by a GNYAP Student Grant should include a footnote which indicates that the project was supported by a Greater New York Academy of Prosthodontics Student Grant.  </w:t>
      </w:r>
    </w:p>
    <w:p w14:paraId="66561C83" w14:textId="77777777" w:rsidR="00661FC0" w:rsidRDefault="00661FC0" w:rsidP="004455BC">
      <w:pPr>
        <w:ind w:left="900" w:hanging="540"/>
      </w:pPr>
    </w:p>
    <w:p w14:paraId="1090AA81" w14:textId="77777777" w:rsidR="00661FC0" w:rsidRDefault="00661FC0" w:rsidP="004455BC">
      <w:pPr>
        <w:rPr>
          <w:b/>
        </w:rPr>
      </w:pPr>
      <w:r>
        <w:rPr>
          <w:b/>
        </w:rPr>
        <w:t>Evaluation of Grants</w:t>
      </w:r>
    </w:p>
    <w:p w14:paraId="18E9D355" w14:textId="77777777" w:rsidR="00661FC0" w:rsidRDefault="00661FC0" w:rsidP="004455BC"/>
    <w:p w14:paraId="5D5D2DC2" w14:textId="77777777" w:rsidR="00661FC0" w:rsidRDefault="00661FC0" w:rsidP="004455BC">
      <w:r>
        <w:t xml:space="preserve">The following </w:t>
      </w:r>
      <w:r w:rsidR="00A971A1">
        <w:t xml:space="preserve">5 </w:t>
      </w:r>
      <w:r>
        <w:t xml:space="preserve">criteria </w:t>
      </w:r>
      <w:r w:rsidR="0003757E">
        <w:t>are</w:t>
      </w:r>
      <w:r>
        <w:t xml:space="preserve"> used by the GNYAP Scientific Investigation Committee </w:t>
      </w:r>
      <w:r w:rsidR="005E1BE1">
        <w:t xml:space="preserve">when </w:t>
      </w:r>
      <w:r>
        <w:t>considering each grant application:</w:t>
      </w:r>
    </w:p>
    <w:p w14:paraId="5AB14910" w14:textId="77777777" w:rsidR="00A971A1" w:rsidRPr="00A96734" w:rsidRDefault="00A971A1" w:rsidP="004455BC">
      <w:pPr>
        <w:pStyle w:val="ListParagraph"/>
        <w:numPr>
          <w:ilvl w:val="0"/>
          <w:numId w:val="10"/>
        </w:numPr>
        <w:ind w:left="720"/>
        <w:rPr>
          <w:rFonts w:ascii="Times" w:eastAsia="Times New Roman" w:hAnsi="Times"/>
          <w:szCs w:val="20"/>
        </w:rPr>
      </w:pPr>
      <w:r w:rsidRPr="00A96734">
        <w:rPr>
          <w:rFonts w:ascii="Times" w:eastAsia="Times New Roman" w:hAnsi="Times"/>
          <w:szCs w:val="20"/>
        </w:rPr>
        <w:t xml:space="preserve">Proposal is clear and well </w:t>
      </w:r>
      <w:proofErr w:type="gramStart"/>
      <w:r w:rsidRPr="00A96734">
        <w:rPr>
          <w:rFonts w:ascii="Times" w:eastAsia="Times New Roman" w:hAnsi="Times"/>
          <w:szCs w:val="20"/>
        </w:rPr>
        <w:t>drafted</w:t>
      </w:r>
      <w:proofErr w:type="gramEnd"/>
    </w:p>
    <w:p w14:paraId="5E4CBFA1" w14:textId="77777777" w:rsidR="00A971A1" w:rsidRPr="00A96734" w:rsidRDefault="00A971A1" w:rsidP="004455BC">
      <w:pPr>
        <w:pStyle w:val="ListParagraph"/>
        <w:numPr>
          <w:ilvl w:val="0"/>
          <w:numId w:val="10"/>
        </w:numPr>
        <w:ind w:left="720"/>
        <w:rPr>
          <w:rFonts w:ascii="Times" w:eastAsia="Times New Roman" w:hAnsi="Times"/>
          <w:szCs w:val="20"/>
        </w:rPr>
      </w:pPr>
      <w:r w:rsidRPr="00A96734">
        <w:rPr>
          <w:rFonts w:ascii="Times" w:eastAsia="Times New Roman" w:hAnsi="Times"/>
          <w:szCs w:val="20"/>
        </w:rPr>
        <w:t>Scientific Significance</w:t>
      </w:r>
    </w:p>
    <w:p w14:paraId="41607501" w14:textId="77777777" w:rsidR="00A971A1" w:rsidRPr="00A96734" w:rsidRDefault="00A971A1" w:rsidP="004455BC">
      <w:pPr>
        <w:pStyle w:val="ListParagraph"/>
        <w:numPr>
          <w:ilvl w:val="0"/>
          <w:numId w:val="10"/>
        </w:numPr>
        <w:ind w:left="720"/>
        <w:rPr>
          <w:rFonts w:ascii="Times" w:eastAsia="Times New Roman" w:hAnsi="Times"/>
          <w:szCs w:val="20"/>
        </w:rPr>
      </w:pPr>
      <w:r w:rsidRPr="00A96734">
        <w:rPr>
          <w:rFonts w:ascii="Times" w:eastAsia="Times New Roman" w:hAnsi="Times"/>
          <w:szCs w:val="20"/>
        </w:rPr>
        <w:t>Research Methodology</w:t>
      </w:r>
    </w:p>
    <w:p w14:paraId="2C758852" w14:textId="77777777" w:rsidR="00A971A1" w:rsidRPr="00A96734" w:rsidRDefault="00A971A1" w:rsidP="004455BC">
      <w:pPr>
        <w:pStyle w:val="ListParagraph"/>
        <w:numPr>
          <w:ilvl w:val="0"/>
          <w:numId w:val="10"/>
        </w:numPr>
        <w:ind w:left="720"/>
        <w:rPr>
          <w:rFonts w:ascii="Times" w:eastAsia="Times New Roman" w:hAnsi="Times"/>
          <w:szCs w:val="20"/>
        </w:rPr>
      </w:pPr>
      <w:r w:rsidRPr="00A96734">
        <w:rPr>
          <w:rFonts w:ascii="Times" w:eastAsia="Times New Roman" w:hAnsi="Times"/>
          <w:szCs w:val="20"/>
        </w:rPr>
        <w:t>Applicability and Relevance</w:t>
      </w:r>
    </w:p>
    <w:p w14:paraId="33FB8D47" w14:textId="77777777" w:rsidR="00A971A1" w:rsidRPr="00A96734" w:rsidRDefault="00A971A1" w:rsidP="004455BC">
      <w:pPr>
        <w:pStyle w:val="ListParagraph"/>
        <w:numPr>
          <w:ilvl w:val="0"/>
          <w:numId w:val="10"/>
        </w:numPr>
        <w:ind w:left="720"/>
        <w:rPr>
          <w:rFonts w:ascii="Times" w:eastAsia="Times New Roman" w:hAnsi="Times"/>
          <w:szCs w:val="20"/>
        </w:rPr>
      </w:pPr>
      <w:r w:rsidRPr="00A96734">
        <w:rPr>
          <w:rFonts w:ascii="Times" w:eastAsia="Times New Roman" w:hAnsi="Times"/>
          <w:szCs w:val="20"/>
        </w:rPr>
        <w:t>Appropriate Budget</w:t>
      </w:r>
      <w:r>
        <w:rPr>
          <w:rFonts w:ascii="Times" w:eastAsia="Times New Roman" w:hAnsi="Times"/>
          <w:szCs w:val="20"/>
        </w:rPr>
        <w:br/>
      </w:r>
    </w:p>
    <w:p w14:paraId="5467AE50" w14:textId="77777777" w:rsidR="00A971A1" w:rsidRPr="00A96734" w:rsidRDefault="00A971A1" w:rsidP="004455BC">
      <w:pPr>
        <w:pStyle w:val="ListParagraph"/>
        <w:ind w:left="0"/>
        <w:rPr>
          <w:rFonts w:ascii="Times" w:eastAsia="Times New Roman" w:hAnsi="Times"/>
          <w:szCs w:val="20"/>
        </w:rPr>
      </w:pPr>
      <w:r w:rsidRPr="00A96734">
        <w:rPr>
          <w:rFonts w:ascii="Times" w:eastAsia="Times New Roman" w:hAnsi="Times"/>
          <w:szCs w:val="20"/>
        </w:rPr>
        <w:t>Using the scoring described below:</w:t>
      </w:r>
    </w:p>
    <w:p w14:paraId="289724E1" w14:textId="77777777" w:rsidR="00A971A1" w:rsidRPr="00A96734" w:rsidRDefault="00A971A1" w:rsidP="004455BC">
      <w:pPr>
        <w:pStyle w:val="ListParagraph"/>
        <w:numPr>
          <w:ilvl w:val="0"/>
          <w:numId w:val="11"/>
        </w:numPr>
        <w:rPr>
          <w:rFonts w:ascii="Times" w:eastAsia="Times New Roman" w:hAnsi="Times"/>
          <w:szCs w:val="20"/>
        </w:rPr>
      </w:pPr>
      <w:r w:rsidRPr="00A96734">
        <w:rPr>
          <w:rFonts w:ascii="Times" w:eastAsia="Times New Roman" w:hAnsi="Times"/>
          <w:szCs w:val="20"/>
        </w:rPr>
        <w:t>80-100- All relevant aspe</w:t>
      </w:r>
      <w:r w:rsidR="0003757E">
        <w:rPr>
          <w:rFonts w:ascii="Times" w:eastAsia="Times New Roman" w:hAnsi="Times"/>
          <w:szCs w:val="20"/>
        </w:rPr>
        <w:t>cts of the</w:t>
      </w:r>
      <w:r w:rsidRPr="00A96734">
        <w:rPr>
          <w:rFonts w:ascii="Times" w:eastAsia="Times New Roman" w:hAnsi="Times"/>
          <w:szCs w:val="20"/>
        </w:rPr>
        <w:t xml:space="preserve"> criterion are successfully addressed. </w:t>
      </w:r>
    </w:p>
    <w:p w14:paraId="496EA235" w14:textId="77777777" w:rsidR="00A971A1" w:rsidRPr="00A96734" w:rsidRDefault="00A971A1" w:rsidP="004455BC">
      <w:pPr>
        <w:pStyle w:val="ListParagraph"/>
        <w:numPr>
          <w:ilvl w:val="0"/>
          <w:numId w:val="11"/>
        </w:numPr>
        <w:rPr>
          <w:rFonts w:ascii="Times" w:eastAsia="Times New Roman" w:hAnsi="Times"/>
          <w:szCs w:val="20"/>
        </w:rPr>
      </w:pPr>
      <w:r w:rsidRPr="00A96734">
        <w:rPr>
          <w:rFonts w:ascii="Times" w:eastAsia="Times New Roman" w:hAnsi="Times"/>
          <w:szCs w:val="20"/>
        </w:rPr>
        <w:t>60-79 - The criterion is well addressed, although certain improvements are possible.</w:t>
      </w:r>
      <w:r w:rsidRPr="00A96734">
        <w:rPr>
          <w:rFonts w:ascii="Times" w:eastAsia="Times New Roman" w:hAnsi="Times"/>
          <w:szCs w:val="20"/>
        </w:rPr>
        <w:tab/>
      </w:r>
    </w:p>
    <w:p w14:paraId="34519642" w14:textId="77777777" w:rsidR="00A971A1" w:rsidRPr="00A96734" w:rsidRDefault="00A971A1" w:rsidP="004455BC">
      <w:pPr>
        <w:pStyle w:val="ListParagraph"/>
        <w:numPr>
          <w:ilvl w:val="0"/>
          <w:numId w:val="11"/>
        </w:numPr>
        <w:rPr>
          <w:rFonts w:ascii="Times" w:eastAsia="Times New Roman" w:hAnsi="Times"/>
          <w:szCs w:val="20"/>
        </w:rPr>
      </w:pPr>
      <w:r w:rsidRPr="00A96734">
        <w:rPr>
          <w:rFonts w:ascii="Times" w:eastAsia="Times New Roman" w:hAnsi="Times"/>
          <w:szCs w:val="20"/>
        </w:rPr>
        <w:t>40-59- The criterion is broadly addressed, yet significant weaknesses need to be corrected.</w:t>
      </w:r>
    </w:p>
    <w:p w14:paraId="38FE34FF" w14:textId="77777777" w:rsidR="00A971A1" w:rsidRPr="00A96734" w:rsidRDefault="00A971A1" w:rsidP="004455BC">
      <w:pPr>
        <w:pStyle w:val="ListParagraph"/>
        <w:numPr>
          <w:ilvl w:val="0"/>
          <w:numId w:val="11"/>
        </w:numPr>
        <w:rPr>
          <w:rFonts w:ascii="Times" w:eastAsia="Times New Roman" w:hAnsi="Times"/>
          <w:szCs w:val="20"/>
        </w:rPr>
      </w:pPr>
      <w:r w:rsidRPr="00A96734">
        <w:rPr>
          <w:rFonts w:ascii="Times" w:eastAsia="Times New Roman" w:hAnsi="Times"/>
          <w:szCs w:val="20"/>
        </w:rPr>
        <w:t>20-39- There are serious weaknesses in relation to the criterion</w:t>
      </w:r>
      <w:r w:rsidR="0003757E">
        <w:rPr>
          <w:rFonts w:ascii="Times" w:eastAsia="Times New Roman" w:hAnsi="Times"/>
          <w:szCs w:val="20"/>
        </w:rPr>
        <w:t>.</w:t>
      </w:r>
      <w:r w:rsidRPr="00A96734">
        <w:rPr>
          <w:rFonts w:ascii="Times" w:eastAsia="Times New Roman" w:hAnsi="Times"/>
          <w:szCs w:val="20"/>
        </w:rPr>
        <w:tab/>
      </w:r>
    </w:p>
    <w:p w14:paraId="0B43FE5F" w14:textId="77777777" w:rsidR="00A971A1" w:rsidRDefault="00A971A1" w:rsidP="004455BC">
      <w:pPr>
        <w:pStyle w:val="ListParagraph"/>
        <w:numPr>
          <w:ilvl w:val="0"/>
          <w:numId w:val="11"/>
        </w:numPr>
        <w:rPr>
          <w:rFonts w:ascii="Times" w:eastAsia="Times New Roman" w:hAnsi="Times"/>
          <w:szCs w:val="20"/>
        </w:rPr>
      </w:pPr>
      <w:r w:rsidRPr="00A96734">
        <w:rPr>
          <w:rFonts w:ascii="Times" w:eastAsia="Times New Roman" w:hAnsi="Times"/>
          <w:szCs w:val="20"/>
        </w:rPr>
        <w:t>0-19- The criterion is addressed in an unsatisfactory manner</w:t>
      </w:r>
      <w:r>
        <w:rPr>
          <w:rFonts w:ascii="Times" w:eastAsia="Times New Roman" w:hAnsi="Times"/>
          <w:szCs w:val="20"/>
        </w:rPr>
        <w:t>.</w:t>
      </w:r>
      <w:r>
        <w:rPr>
          <w:rFonts w:ascii="Times" w:eastAsia="Times New Roman" w:hAnsi="Times"/>
          <w:szCs w:val="20"/>
        </w:rPr>
        <w:br/>
      </w:r>
    </w:p>
    <w:p w14:paraId="4A822CEC" w14:textId="77777777" w:rsidR="00A971A1" w:rsidRPr="00A96734" w:rsidRDefault="00A971A1" w:rsidP="004455BC">
      <w:pPr>
        <w:pStyle w:val="ListParagraph"/>
        <w:ind w:left="360"/>
        <w:rPr>
          <w:rFonts w:ascii="Times" w:eastAsia="Times New Roman" w:hAnsi="Times"/>
          <w:szCs w:val="20"/>
        </w:rPr>
      </w:pPr>
      <w:r w:rsidRPr="00A971A1">
        <w:rPr>
          <w:rFonts w:ascii="Times" w:eastAsia="Times New Roman" w:hAnsi="Times"/>
          <w:szCs w:val="20"/>
        </w:rPr>
        <w:t xml:space="preserve">A minimum score of 75 </w:t>
      </w:r>
      <w:r w:rsidRPr="00E07F8D">
        <w:rPr>
          <w:rFonts w:ascii="Times" w:eastAsia="Times New Roman" w:hAnsi="Times"/>
          <w:szCs w:val="20"/>
        </w:rPr>
        <w:t>is required for consideration.</w:t>
      </w:r>
    </w:p>
    <w:p w14:paraId="7F022C3A" w14:textId="77777777" w:rsidR="00661FC0" w:rsidRDefault="00661FC0" w:rsidP="004455BC">
      <w:pPr>
        <w:rPr>
          <w:b/>
        </w:rPr>
      </w:pPr>
    </w:p>
    <w:p w14:paraId="1167ACC0" w14:textId="77777777" w:rsidR="00661FC0" w:rsidRDefault="00661FC0" w:rsidP="004455BC">
      <w:pPr>
        <w:rPr>
          <w:b/>
        </w:rPr>
      </w:pPr>
      <w:r>
        <w:rPr>
          <w:b/>
        </w:rPr>
        <w:t>Application</w:t>
      </w:r>
    </w:p>
    <w:p w14:paraId="515B0902" w14:textId="77777777" w:rsidR="00661FC0" w:rsidRDefault="00661FC0" w:rsidP="004455BC"/>
    <w:p w14:paraId="2C75619A" w14:textId="54C3CA9A" w:rsidR="006A609A" w:rsidRDefault="00661FC0" w:rsidP="004455BC">
      <w:pPr>
        <w:rPr>
          <w:color w:val="000000"/>
        </w:rPr>
      </w:pPr>
      <w:r>
        <w:t>The completed application must be received by the GNYAP Scient</w:t>
      </w:r>
      <w:r w:rsidR="00F4579F">
        <w:t xml:space="preserve">ific Investigation Committee by </w:t>
      </w:r>
      <w:r w:rsidR="005C4B8F">
        <w:rPr>
          <w:b/>
          <w:color w:val="000000"/>
        </w:rPr>
        <w:t xml:space="preserve">April </w:t>
      </w:r>
      <w:r w:rsidR="00AC0143">
        <w:rPr>
          <w:b/>
          <w:color w:val="000000"/>
        </w:rPr>
        <w:t>26</w:t>
      </w:r>
      <w:r w:rsidR="005C4B8F">
        <w:rPr>
          <w:b/>
          <w:color w:val="000000"/>
        </w:rPr>
        <w:t>, 20</w:t>
      </w:r>
      <w:r w:rsidR="00A176F5">
        <w:rPr>
          <w:b/>
          <w:color w:val="000000"/>
        </w:rPr>
        <w:t>2</w:t>
      </w:r>
      <w:r w:rsidR="00AC0143">
        <w:rPr>
          <w:b/>
          <w:color w:val="000000"/>
        </w:rPr>
        <w:t>1</w:t>
      </w:r>
      <w:r>
        <w:t xml:space="preserve">.  </w:t>
      </w:r>
      <w:r w:rsidRPr="00857D9F">
        <w:rPr>
          <w:color w:val="000000"/>
        </w:rPr>
        <w:t xml:space="preserve">Please </w:t>
      </w:r>
      <w:r w:rsidR="00E162BD" w:rsidRPr="00857D9F">
        <w:rPr>
          <w:color w:val="000000"/>
        </w:rPr>
        <w:t>send</w:t>
      </w:r>
      <w:r w:rsidR="00DB1085" w:rsidRPr="00857D9F">
        <w:rPr>
          <w:color w:val="000000"/>
        </w:rPr>
        <w:t xml:space="preserve"> </w:t>
      </w:r>
      <w:r w:rsidR="00F27733" w:rsidRPr="00857D9F">
        <w:rPr>
          <w:color w:val="000000"/>
        </w:rPr>
        <w:t xml:space="preserve">the application using the </w:t>
      </w:r>
      <w:r w:rsidR="004B1750">
        <w:rPr>
          <w:b/>
          <w:color w:val="000000"/>
        </w:rPr>
        <w:t>GNYAP</w:t>
      </w:r>
      <w:r w:rsidR="00103A26">
        <w:rPr>
          <w:b/>
          <w:color w:val="000000"/>
        </w:rPr>
        <w:t xml:space="preserve"> 2021</w:t>
      </w:r>
      <w:r w:rsidR="004B1750">
        <w:rPr>
          <w:b/>
          <w:color w:val="000000"/>
        </w:rPr>
        <w:t xml:space="preserve"> </w:t>
      </w:r>
      <w:r w:rsidR="008F6CCB" w:rsidRPr="008F6CCB">
        <w:rPr>
          <w:b/>
          <w:color w:val="000000"/>
        </w:rPr>
        <w:t xml:space="preserve">Student Grant Application </w:t>
      </w:r>
      <w:r w:rsidR="00103A26">
        <w:rPr>
          <w:bCs/>
          <w:color w:val="000000"/>
        </w:rPr>
        <w:t>f</w:t>
      </w:r>
      <w:r w:rsidR="008F6CCB" w:rsidRPr="00103A26">
        <w:rPr>
          <w:bCs/>
          <w:color w:val="000000"/>
        </w:rPr>
        <w:t>orm</w:t>
      </w:r>
      <w:r w:rsidR="008F6CCB" w:rsidRPr="008F6CCB">
        <w:rPr>
          <w:b/>
          <w:color w:val="000000"/>
        </w:rPr>
        <w:t xml:space="preserve"> </w:t>
      </w:r>
      <w:r w:rsidR="00F27733" w:rsidRPr="00857D9F">
        <w:rPr>
          <w:color w:val="000000"/>
        </w:rPr>
        <w:t>obtained from the</w:t>
      </w:r>
      <w:r w:rsidR="00A413F7" w:rsidRPr="00857D9F">
        <w:rPr>
          <w:color w:val="000000"/>
        </w:rPr>
        <w:t xml:space="preserve"> GNYAP website</w:t>
      </w:r>
      <w:r w:rsidR="004455BC" w:rsidRPr="00857D9F">
        <w:rPr>
          <w:color w:val="000000"/>
        </w:rPr>
        <w:t>.</w:t>
      </w:r>
    </w:p>
    <w:p w14:paraId="2E2E1C8D" w14:textId="77777777" w:rsidR="00661FC0" w:rsidRDefault="00661FC0" w:rsidP="004455BC">
      <w:pPr>
        <w:rPr>
          <w:sz w:val="20"/>
        </w:rPr>
      </w:pPr>
    </w:p>
    <w:p w14:paraId="3A0A0B44" w14:textId="77777777" w:rsidR="00661FC0" w:rsidRDefault="00ED5FD0" w:rsidP="004455BC">
      <w:pPr>
        <w:ind w:left="2880" w:right="1440"/>
      </w:pPr>
      <w:r>
        <w:t xml:space="preserve">Dr. </w:t>
      </w:r>
      <w:r w:rsidR="005C4B8F">
        <w:t>Lisa R. Antonoff</w:t>
      </w:r>
    </w:p>
    <w:p w14:paraId="2E5EF277" w14:textId="77777777" w:rsidR="00661FC0" w:rsidRDefault="00661FC0" w:rsidP="004455BC">
      <w:pPr>
        <w:ind w:left="2880" w:right="1440"/>
      </w:pPr>
      <w:r>
        <w:t xml:space="preserve">Chair, Scientific Investigation Committee </w:t>
      </w:r>
    </w:p>
    <w:p w14:paraId="0B889301" w14:textId="77777777" w:rsidR="00661FC0" w:rsidRDefault="00661FC0" w:rsidP="004455BC">
      <w:pPr>
        <w:ind w:left="2880" w:right="1440"/>
      </w:pPr>
      <w:r>
        <w:t xml:space="preserve">Greater New York Academy of Prosthodontics </w:t>
      </w:r>
    </w:p>
    <w:p w14:paraId="117C43B1" w14:textId="77777777" w:rsidR="00661FC0" w:rsidRPr="009A4CE4" w:rsidRDefault="00661FC0" w:rsidP="00425A18">
      <w:pPr>
        <w:ind w:left="2880" w:right="1440"/>
        <w:rPr>
          <w:lang w:val="pt-BR"/>
        </w:rPr>
      </w:pPr>
      <w:r w:rsidRPr="009A4CE4">
        <w:rPr>
          <w:lang w:val="pt-BR"/>
        </w:rPr>
        <w:t>E-mail</w:t>
      </w:r>
      <w:r w:rsidRPr="008F1387">
        <w:rPr>
          <w:color w:val="000000"/>
          <w:lang w:val="pt-BR"/>
        </w:rPr>
        <w:t xml:space="preserve">: </w:t>
      </w:r>
      <w:r w:rsidR="00AF5087">
        <w:rPr>
          <w:color w:val="000000"/>
          <w:lang w:val="pt-BR"/>
        </w:rPr>
        <w:t>LRA2@nyu.edu</w:t>
      </w:r>
      <w:r w:rsidRPr="009A4CE4">
        <w:rPr>
          <w:lang w:val="pt-BR"/>
        </w:rPr>
        <w:tab/>
      </w:r>
    </w:p>
    <w:p w14:paraId="673D84DC" w14:textId="77777777" w:rsidR="00661FC0" w:rsidRPr="009A4CE4" w:rsidRDefault="00661FC0" w:rsidP="004455BC">
      <w:pPr>
        <w:rPr>
          <w:b/>
          <w:sz w:val="28"/>
          <w:lang w:val="pt-BR"/>
        </w:rPr>
      </w:pPr>
    </w:p>
    <w:p w14:paraId="3E1EE887" w14:textId="77777777" w:rsidR="00661FC0" w:rsidRDefault="00661FC0" w:rsidP="004455BC">
      <w:pPr>
        <w:rPr>
          <w:b/>
        </w:rPr>
      </w:pPr>
      <w:r>
        <w:rPr>
          <w:b/>
        </w:rPr>
        <w:t>Notification of Grant:</w:t>
      </w:r>
    </w:p>
    <w:p w14:paraId="42CB5F81" w14:textId="77777777" w:rsidR="00661FC0" w:rsidRDefault="00661FC0" w:rsidP="004455BC"/>
    <w:p w14:paraId="0F1BB740" w14:textId="517F4893" w:rsidR="00661FC0" w:rsidRDefault="00A6645F" w:rsidP="004455BC">
      <w:r>
        <w:t xml:space="preserve">A </w:t>
      </w:r>
      <w:r w:rsidR="00661FC0" w:rsidRPr="004455BC">
        <w:t xml:space="preserve">grant notification letter </w:t>
      </w:r>
      <w:r w:rsidR="004B20A7">
        <w:t xml:space="preserve">(granted or not) </w:t>
      </w:r>
      <w:r w:rsidR="00661FC0" w:rsidRPr="004455BC">
        <w:t>will be sent out to eac</w:t>
      </w:r>
      <w:r w:rsidR="00FD12C5" w:rsidRPr="004455BC">
        <w:t xml:space="preserve">h GNYAP Student </w:t>
      </w:r>
      <w:proofErr w:type="gramStart"/>
      <w:r w:rsidR="00ED5FD0" w:rsidRPr="004455BC">
        <w:t>Grant</w:t>
      </w:r>
      <w:proofErr w:type="gramEnd"/>
      <w:r w:rsidR="00ED5FD0" w:rsidRPr="004455BC">
        <w:t xml:space="preserve"> applicant</w:t>
      </w:r>
      <w:r w:rsidR="004455BC" w:rsidRPr="004455BC">
        <w:t xml:space="preserve"> </w:t>
      </w:r>
      <w:r>
        <w:t>after</w:t>
      </w:r>
      <w:r w:rsidRPr="004455BC">
        <w:t xml:space="preserve"> the </w:t>
      </w:r>
      <w:r>
        <w:t xml:space="preserve">June, </w:t>
      </w:r>
      <w:r w:rsidRPr="004455BC">
        <w:t>20</w:t>
      </w:r>
      <w:r w:rsidR="00A176F5">
        <w:t>2</w:t>
      </w:r>
      <w:r w:rsidR="00AC0143">
        <w:t>1</w:t>
      </w:r>
      <w:r w:rsidRPr="004455BC">
        <w:t xml:space="preserve"> </w:t>
      </w:r>
      <w:r>
        <w:t>GNYAP council</w:t>
      </w:r>
      <w:r w:rsidRPr="004455BC">
        <w:t xml:space="preserve"> meeting</w:t>
      </w:r>
      <w:r>
        <w:t xml:space="preserve"> vote (</w:t>
      </w:r>
      <w:r w:rsidR="004455BC" w:rsidRPr="00F27733">
        <w:rPr>
          <w:b/>
        </w:rPr>
        <w:t>July</w:t>
      </w:r>
      <w:r w:rsidR="005E1BE1" w:rsidRPr="00F27733">
        <w:rPr>
          <w:b/>
        </w:rPr>
        <w:t xml:space="preserve"> 20</w:t>
      </w:r>
      <w:r w:rsidR="00A176F5">
        <w:rPr>
          <w:b/>
        </w:rPr>
        <w:t>2</w:t>
      </w:r>
      <w:r w:rsidR="00AC0143">
        <w:rPr>
          <w:b/>
        </w:rPr>
        <w:t>1</w:t>
      </w:r>
      <w:r>
        <w:rPr>
          <w:b/>
        </w:rPr>
        <w:t>)</w:t>
      </w:r>
      <w:r w:rsidR="00F27733">
        <w:t>.</w:t>
      </w:r>
    </w:p>
    <w:p w14:paraId="3551CE7E" w14:textId="77777777" w:rsidR="00661FC0" w:rsidRDefault="00661FC0" w:rsidP="004455BC">
      <w:pPr>
        <w:ind w:left="1440" w:hanging="720"/>
      </w:pPr>
    </w:p>
    <w:p w14:paraId="1E6B931D" w14:textId="77777777" w:rsidR="00661FC0" w:rsidRDefault="00661FC0" w:rsidP="004455BC">
      <w:pPr>
        <w:rPr>
          <w:b/>
        </w:rPr>
      </w:pPr>
    </w:p>
    <w:p w14:paraId="1FF7831F" w14:textId="77777777" w:rsidR="00661FC0" w:rsidRDefault="00661FC0">
      <w:pPr>
        <w:jc w:val="both"/>
        <w:rPr>
          <w:b/>
          <w:sz w:val="28"/>
        </w:rPr>
        <w:sectPr w:rsidR="00661FC0">
          <w:footerReference w:type="default" r:id="rId7"/>
          <w:pgSz w:w="12240" w:h="15840"/>
          <w:pgMar w:top="864" w:right="1440" w:bottom="1008" w:left="1440" w:header="720" w:footer="720" w:gutter="0"/>
          <w:cols w:space="720"/>
        </w:sectPr>
      </w:pPr>
    </w:p>
    <w:p w14:paraId="756E0FF4" w14:textId="77777777" w:rsidR="00661FC0" w:rsidRDefault="0038640A" w:rsidP="0003757E">
      <w:pPr>
        <w:jc w:val="center"/>
        <w:rPr>
          <w:b/>
          <w:sz w:val="32"/>
        </w:rPr>
      </w:pPr>
      <w:r>
        <w:rPr>
          <w:b/>
          <w:sz w:val="32"/>
        </w:rPr>
        <w:t>20</w:t>
      </w:r>
      <w:r w:rsidR="00A176F5">
        <w:rPr>
          <w:b/>
          <w:sz w:val="32"/>
        </w:rPr>
        <w:t>2</w:t>
      </w:r>
      <w:r w:rsidR="00AC0143">
        <w:rPr>
          <w:b/>
          <w:sz w:val="32"/>
        </w:rPr>
        <w:t>1</w:t>
      </w:r>
      <w:r>
        <w:rPr>
          <w:b/>
          <w:sz w:val="32"/>
        </w:rPr>
        <w:t xml:space="preserve"> </w:t>
      </w:r>
      <w:r w:rsidR="00661FC0">
        <w:rPr>
          <w:b/>
          <w:sz w:val="32"/>
        </w:rPr>
        <w:t>Student Grant Program</w:t>
      </w:r>
    </w:p>
    <w:p w14:paraId="1A66FFB9" w14:textId="77777777" w:rsidR="00661FC0" w:rsidRPr="00764C21" w:rsidRDefault="00661FC0" w:rsidP="0003757E">
      <w:pPr>
        <w:jc w:val="center"/>
        <w:rPr>
          <w:sz w:val="28"/>
        </w:rPr>
      </w:pPr>
      <w:r>
        <w:rPr>
          <w:b/>
          <w:sz w:val="32"/>
        </w:rPr>
        <w:t>Greater New York Academy of Prosthodontics</w:t>
      </w:r>
    </w:p>
    <w:p w14:paraId="7C6D2E40" w14:textId="77777777" w:rsidR="00661FC0" w:rsidRPr="00764C21" w:rsidRDefault="00764C21" w:rsidP="00764C21">
      <w:pPr>
        <w:jc w:val="center"/>
        <w:rPr>
          <w:b/>
          <w:sz w:val="32"/>
        </w:rPr>
      </w:pPr>
      <w:r>
        <w:rPr>
          <w:b/>
          <w:sz w:val="32"/>
        </w:rPr>
        <w:t>Instructions for Application</w:t>
      </w:r>
    </w:p>
    <w:p w14:paraId="0394497C" w14:textId="77777777" w:rsidR="00661FC0" w:rsidRDefault="00661FC0" w:rsidP="0003757E"/>
    <w:p w14:paraId="6AD3D3D0" w14:textId="77777777" w:rsidR="00661FC0" w:rsidRDefault="00661FC0" w:rsidP="0003757E">
      <w:r>
        <w:t>The applic</w:t>
      </w:r>
      <w:r w:rsidR="0003757E">
        <w:t xml:space="preserve">ation should be typed using the </w:t>
      </w:r>
      <w:r w:rsidR="00F27733" w:rsidRPr="00F27733">
        <w:rPr>
          <w:b/>
          <w:color w:val="000000"/>
        </w:rPr>
        <w:t>Fillable</w:t>
      </w:r>
      <w:r w:rsidR="00F27733" w:rsidRPr="00F27733">
        <w:rPr>
          <w:color w:val="000000"/>
        </w:rPr>
        <w:t xml:space="preserve"> </w:t>
      </w:r>
      <w:r w:rsidR="0003757E" w:rsidRPr="0003757E">
        <w:rPr>
          <w:b/>
          <w:color w:val="000000"/>
        </w:rPr>
        <w:t xml:space="preserve">PDF </w:t>
      </w:r>
      <w:r w:rsidR="00F27733" w:rsidRPr="00F27733">
        <w:rPr>
          <w:b/>
          <w:color w:val="000000"/>
        </w:rPr>
        <w:t>Application</w:t>
      </w:r>
      <w:r>
        <w:t xml:space="preserve"> </w:t>
      </w:r>
      <w:r w:rsidR="0003757E" w:rsidRPr="0003757E">
        <w:rPr>
          <w:b/>
        </w:rPr>
        <w:t>Form</w:t>
      </w:r>
      <w:r w:rsidR="0003757E">
        <w:t xml:space="preserve"> </w:t>
      </w:r>
      <w:r>
        <w:t xml:space="preserve">provided.  Failure to follow the instructions (e.g., page limitations) may result in either a lowered score or return of the grant application.  </w:t>
      </w:r>
    </w:p>
    <w:p w14:paraId="5B71D47D" w14:textId="77777777" w:rsidR="00661FC0" w:rsidRDefault="00661FC0" w:rsidP="0003757E">
      <w:r>
        <w:t xml:space="preserve">  </w:t>
      </w:r>
    </w:p>
    <w:p w14:paraId="38F1980D" w14:textId="77777777" w:rsidR="00661FC0" w:rsidRDefault="00661FC0" w:rsidP="0003757E">
      <w:pPr>
        <w:ind w:left="720" w:hanging="720"/>
      </w:pPr>
      <w:r>
        <w:t>1.</w:t>
      </w:r>
      <w:r>
        <w:tab/>
      </w:r>
      <w:r>
        <w:rPr>
          <w:b/>
        </w:rPr>
        <w:t>Application</w:t>
      </w:r>
      <w:r>
        <w:t xml:space="preserve">- Cover page - Complete the application as indicated.  </w:t>
      </w:r>
    </w:p>
    <w:p w14:paraId="2762FFFE" w14:textId="77777777" w:rsidR="00661FC0" w:rsidRDefault="00661FC0" w:rsidP="0003757E">
      <w:pPr>
        <w:ind w:left="720" w:hanging="720"/>
      </w:pPr>
      <w:r>
        <w:tab/>
        <w:t>Grants supported by other pr</w:t>
      </w:r>
      <w:r w:rsidR="005C4B8F">
        <w:t>ofessional organizations (</w:t>
      </w:r>
      <w:proofErr w:type="gramStart"/>
      <w:r w:rsidR="005C4B8F">
        <w:t>e.g.</w:t>
      </w:r>
      <w:proofErr w:type="gramEnd"/>
      <w:r w:rsidR="005C4B8F">
        <w:t xml:space="preserve"> </w:t>
      </w:r>
      <w:proofErr w:type="spellStart"/>
      <w:r>
        <w:t>Tylman</w:t>
      </w:r>
      <w:proofErr w:type="spellEnd"/>
      <w:r>
        <w:t xml:space="preserve"> Award - American Academy of Fixed Prosthodontics) are not eligible for duplicate funding support and should not be submitted.  However, individuals receiving GNYAP Grants are encouraged to submit their results for consideration as part of re</w:t>
      </w:r>
      <w:r w:rsidR="005C4B8F">
        <w:t>search award competitions (</w:t>
      </w:r>
      <w:proofErr w:type="gramStart"/>
      <w:r w:rsidR="005C4B8F">
        <w:t>e.g.</w:t>
      </w:r>
      <w:proofErr w:type="gramEnd"/>
      <w:r>
        <w:t xml:space="preserve"> ACP-</w:t>
      </w:r>
      <w:proofErr w:type="spellStart"/>
      <w:r>
        <w:t>Sharry</w:t>
      </w:r>
      <w:proofErr w:type="spellEnd"/>
      <w:r>
        <w:t>, IADR-Frechette).</w:t>
      </w:r>
      <w:r w:rsidR="00F27733">
        <w:t xml:space="preserve"> </w:t>
      </w:r>
    </w:p>
    <w:p w14:paraId="1C0381E0" w14:textId="77777777" w:rsidR="00F27733" w:rsidRDefault="00F27733" w:rsidP="0003757E">
      <w:pPr>
        <w:ind w:left="720" w:hanging="720"/>
      </w:pPr>
    </w:p>
    <w:p w14:paraId="4D9A369B" w14:textId="77777777" w:rsidR="00F27733" w:rsidRDefault="00F27733" w:rsidP="0003757E">
      <w:pPr>
        <w:ind w:left="720" w:hanging="720"/>
      </w:pPr>
      <w:r>
        <w:tab/>
        <w:t xml:space="preserve">The </w:t>
      </w:r>
      <w:r w:rsidRPr="00AC0143">
        <w:rPr>
          <w:b/>
          <w:bCs/>
          <w:u w:val="single"/>
        </w:rPr>
        <w:t>application cover page</w:t>
      </w:r>
      <w:r w:rsidRPr="00AC0143">
        <w:rPr>
          <w:u w:val="single"/>
        </w:rPr>
        <w:t xml:space="preserve"> </w:t>
      </w:r>
      <w:r w:rsidRPr="00AC0143">
        <w:rPr>
          <w:b/>
          <w:u w:val="single"/>
        </w:rPr>
        <w:t>requires</w:t>
      </w:r>
      <w:r>
        <w:t xml:space="preserve"> several signatures. This page must be printed</w:t>
      </w:r>
      <w:r w:rsidR="00A176F5">
        <w:t xml:space="preserve">, </w:t>
      </w:r>
      <w:proofErr w:type="gramStart"/>
      <w:r w:rsidR="00A176F5">
        <w:t>signed</w:t>
      </w:r>
      <w:proofErr w:type="gramEnd"/>
      <w:r>
        <w:t xml:space="preserve"> and scanned and then sent as a PDF. GNYAP is only accepting electronic forms. </w:t>
      </w:r>
    </w:p>
    <w:p w14:paraId="302DB60C" w14:textId="77777777" w:rsidR="00661FC0" w:rsidRDefault="00661FC0" w:rsidP="0003757E">
      <w:pPr>
        <w:ind w:left="720" w:hanging="720"/>
      </w:pPr>
    </w:p>
    <w:p w14:paraId="64ADA6C0" w14:textId="77777777" w:rsidR="00661FC0" w:rsidRDefault="00661FC0" w:rsidP="0003757E">
      <w:pPr>
        <w:ind w:left="720" w:hanging="720"/>
      </w:pPr>
      <w:r>
        <w:t>2.</w:t>
      </w:r>
      <w:r>
        <w:tab/>
      </w:r>
      <w:r>
        <w:rPr>
          <w:b/>
        </w:rPr>
        <w:t>Budget Page-</w:t>
      </w:r>
      <w:r>
        <w:t xml:space="preserve"> page two of the application.</w:t>
      </w:r>
    </w:p>
    <w:p w14:paraId="74E2FD05" w14:textId="77777777" w:rsidR="00661FC0" w:rsidRDefault="00661FC0" w:rsidP="0003757E">
      <w:pPr>
        <w:ind w:left="720" w:hanging="720"/>
        <w:rPr>
          <w:b/>
          <w:i/>
        </w:rPr>
      </w:pPr>
      <w:r>
        <w:tab/>
        <w:t xml:space="preserve">Complete the budget page as indicated.  Do </w:t>
      </w:r>
      <w:r>
        <w:rPr>
          <w:u w:val="single"/>
        </w:rPr>
        <w:t>not</w:t>
      </w:r>
      <w:r>
        <w:t xml:space="preserve"> include the names of the investigators or institutions on this page</w:t>
      </w:r>
      <w:r w:rsidR="00764C21">
        <w:t xml:space="preserve"> within any portion</w:t>
      </w:r>
      <w:r>
        <w:t>.  No travel, salary, stipends, and indirect costs may be supported by a GNYAP Student Grant.  All budget items must be justified by the materials and methods described in the research plan.</w:t>
      </w:r>
    </w:p>
    <w:p w14:paraId="4311B0E3" w14:textId="77777777" w:rsidR="00661FC0" w:rsidRDefault="00661FC0" w:rsidP="0003757E">
      <w:pPr>
        <w:rPr>
          <w:b/>
          <w:i/>
        </w:rPr>
      </w:pPr>
    </w:p>
    <w:p w14:paraId="18BBC8E9" w14:textId="77777777" w:rsidR="00661FC0" w:rsidRDefault="00661FC0" w:rsidP="0003757E">
      <w:pPr>
        <w:rPr>
          <w:b/>
          <w:i/>
        </w:rPr>
      </w:pPr>
      <w:r>
        <w:t>3.</w:t>
      </w:r>
      <w:r>
        <w:tab/>
      </w:r>
      <w:r>
        <w:rPr>
          <w:b/>
        </w:rPr>
        <w:t xml:space="preserve">Research Plan - </w:t>
      </w:r>
      <w:r w:rsidR="00F27733">
        <w:t>not to exceed three</w:t>
      </w:r>
      <w:r w:rsidRPr="00F27733">
        <w:t xml:space="preserve"> pages</w:t>
      </w:r>
    </w:p>
    <w:p w14:paraId="77176151" w14:textId="77777777" w:rsidR="00661FC0" w:rsidRDefault="00661FC0" w:rsidP="00E85F02">
      <w:pPr>
        <w:ind w:left="720"/>
      </w:pPr>
      <w:r>
        <w:t>The research plan should consist of the following components:</w:t>
      </w:r>
    </w:p>
    <w:p w14:paraId="56FD55FD" w14:textId="77777777" w:rsidR="00661FC0" w:rsidRDefault="00661FC0" w:rsidP="0003757E">
      <w:pPr>
        <w:tabs>
          <w:tab w:val="left" w:pos="440"/>
        </w:tabs>
        <w:ind w:left="1440" w:hanging="720"/>
      </w:pPr>
      <w:r>
        <w:t>a.</w:t>
      </w:r>
      <w:r>
        <w:tab/>
        <w:t>Project title:  Include</w:t>
      </w:r>
      <w:r w:rsidR="00764C21">
        <w:t xml:space="preserve"> only the title of the project</w:t>
      </w:r>
      <w:r>
        <w:t xml:space="preserve"> </w:t>
      </w:r>
    </w:p>
    <w:p w14:paraId="4FD8A499" w14:textId="77777777" w:rsidR="00661FC0" w:rsidRDefault="00661FC0" w:rsidP="0003757E">
      <w:pPr>
        <w:tabs>
          <w:tab w:val="left" w:pos="440"/>
        </w:tabs>
        <w:ind w:left="1440" w:hanging="720"/>
      </w:pPr>
      <w:r>
        <w:t>b.</w:t>
      </w:r>
      <w:r>
        <w:tab/>
        <w:t>Specific aim</w:t>
      </w:r>
      <w:r w:rsidR="00764C21">
        <w:t>s and objectives of the project</w:t>
      </w:r>
      <w:r>
        <w:t xml:space="preserve"> </w:t>
      </w:r>
    </w:p>
    <w:p w14:paraId="452F6BAE" w14:textId="77777777" w:rsidR="00661FC0" w:rsidRDefault="00661FC0" w:rsidP="0003757E">
      <w:pPr>
        <w:ind w:left="1440" w:hanging="720"/>
      </w:pPr>
      <w:r>
        <w:t>c.</w:t>
      </w:r>
      <w:r>
        <w:tab/>
        <w:t>Project background and rationale to include a critical review of the literatur</w:t>
      </w:r>
      <w:r w:rsidR="00764C21">
        <w:t>e and the clinical implications</w:t>
      </w:r>
    </w:p>
    <w:p w14:paraId="4742D3D8" w14:textId="77777777" w:rsidR="00661FC0" w:rsidRDefault="00661FC0" w:rsidP="0003757E">
      <w:pPr>
        <w:tabs>
          <w:tab w:val="left" w:pos="440"/>
        </w:tabs>
        <w:ind w:left="1440" w:hanging="720"/>
      </w:pPr>
      <w:r>
        <w:t>d.</w:t>
      </w:r>
      <w:r>
        <w:tab/>
        <w:t>Description and plan of research including specific p</w:t>
      </w:r>
      <w:r w:rsidR="00764C21">
        <w:t>rocedures to be used</w:t>
      </w:r>
    </w:p>
    <w:p w14:paraId="69C5D2F1" w14:textId="77777777" w:rsidR="00661FC0" w:rsidRDefault="00661FC0" w:rsidP="0003757E">
      <w:pPr>
        <w:tabs>
          <w:tab w:val="left" w:pos="440"/>
        </w:tabs>
        <w:ind w:left="1440" w:hanging="720"/>
      </w:pPr>
      <w:r>
        <w:t>e.</w:t>
      </w:r>
      <w:r>
        <w:tab/>
        <w:t xml:space="preserve">Plan for data </w:t>
      </w:r>
      <w:r w:rsidR="00764C21">
        <w:t>analysis (statistical methods)</w:t>
      </w:r>
    </w:p>
    <w:p w14:paraId="653A60B5" w14:textId="77777777" w:rsidR="00661FC0" w:rsidRDefault="00764C21" w:rsidP="00E85F02">
      <w:pPr>
        <w:tabs>
          <w:tab w:val="left" w:pos="440"/>
        </w:tabs>
        <w:ind w:left="1440" w:hanging="720"/>
      </w:pPr>
      <w:r>
        <w:t>f.</w:t>
      </w:r>
      <w:r>
        <w:tab/>
        <w:t>Literature references</w:t>
      </w:r>
    </w:p>
    <w:p w14:paraId="0B9CF4F2" w14:textId="77777777" w:rsidR="00764C21" w:rsidRDefault="00E85F02" w:rsidP="00764C21">
      <w:r>
        <w:br/>
      </w:r>
      <w:r w:rsidR="00661FC0">
        <w:t xml:space="preserve">4.  </w:t>
      </w:r>
      <w:r w:rsidR="00661FC0">
        <w:tab/>
      </w:r>
      <w:r w:rsidR="00661FC0">
        <w:rPr>
          <w:b/>
        </w:rPr>
        <w:t xml:space="preserve">Significance of the proposed project - </w:t>
      </w:r>
      <w:r w:rsidR="00661FC0" w:rsidRPr="00F27733">
        <w:t>not to exceed one page</w:t>
      </w:r>
      <w:r w:rsidR="00661FC0">
        <w:rPr>
          <w:b/>
        </w:rPr>
        <w:t xml:space="preserve"> - </w:t>
      </w:r>
      <w:r w:rsidR="00661FC0">
        <w:t>last page</w:t>
      </w:r>
    </w:p>
    <w:p w14:paraId="1F6D9EB0" w14:textId="77777777" w:rsidR="00764C21" w:rsidRDefault="009778CE" w:rsidP="00764C21">
      <w:r>
        <w:pict w14:anchorId="45924D37">
          <v:rect id="_x0000_i1025" style="width:0;height:1.5pt" o:hralign="center" o:hrstd="t" o:hr="t" fillcolor="#a0a0a0" stroked="f"/>
        </w:pict>
      </w:r>
    </w:p>
    <w:p w14:paraId="4B6D974F" w14:textId="77777777" w:rsidR="00661FC0" w:rsidRDefault="00764C21" w:rsidP="00764C21">
      <w:pPr>
        <w:rPr>
          <w:b/>
        </w:rPr>
      </w:pPr>
      <w:r>
        <w:rPr>
          <w:b/>
        </w:rPr>
        <w:t xml:space="preserve">IMPORTANT - </w:t>
      </w:r>
      <w:r w:rsidRPr="00764C21">
        <w:rPr>
          <w:b/>
        </w:rPr>
        <w:t>Printing and saving your application</w:t>
      </w:r>
      <w:r w:rsidR="00741B72">
        <w:rPr>
          <w:b/>
        </w:rPr>
        <w:t xml:space="preserve"> (also described in the HELP button)</w:t>
      </w:r>
      <w:r>
        <w:rPr>
          <w:b/>
        </w:rPr>
        <w:t>:</w:t>
      </w:r>
    </w:p>
    <w:p w14:paraId="46529594" w14:textId="77777777" w:rsidR="00741B72" w:rsidRPr="00741B72" w:rsidRDefault="00764C21" w:rsidP="00764C21">
      <w:pPr>
        <w:rPr>
          <w:color w:val="000000"/>
          <w:sz w:val="20"/>
        </w:rPr>
      </w:pPr>
      <w:r w:rsidRPr="00741B72">
        <w:rPr>
          <w:sz w:val="20"/>
        </w:rPr>
        <w:t xml:space="preserve">After you complete the entire </w:t>
      </w:r>
      <w:r w:rsidR="004B1750">
        <w:rPr>
          <w:sz w:val="20"/>
          <w:u w:val="single"/>
        </w:rPr>
        <w:t xml:space="preserve">GNYAP </w:t>
      </w:r>
      <w:r w:rsidR="00741B72" w:rsidRPr="00741B72">
        <w:rPr>
          <w:sz w:val="20"/>
          <w:u w:val="single"/>
        </w:rPr>
        <w:t>Student Grant Application Form- Fillable PDF</w:t>
      </w:r>
      <w:r w:rsidRPr="00741B72">
        <w:rPr>
          <w:sz w:val="20"/>
        </w:rPr>
        <w:t xml:space="preserve">, SAVE the form.  </w:t>
      </w:r>
      <w:r w:rsidRPr="00741B72">
        <w:rPr>
          <w:color w:val="000000"/>
          <w:sz w:val="20"/>
        </w:rPr>
        <w:t>The file must be saved as follows</w:t>
      </w:r>
      <w:r w:rsidR="00741B72" w:rsidRPr="00741B72">
        <w:rPr>
          <w:color w:val="000000"/>
          <w:sz w:val="20"/>
        </w:rPr>
        <w:t>:</w:t>
      </w:r>
    </w:p>
    <w:p w14:paraId="69412D79" w14:textId="77777777" w:rsidR="00741B72" w:rsidRDefault="00741B72" w:rsidP="00764C21">
      <w:pPr>
        <w:rPr>
          <w:color w:val="000000"/>
        </w:rPr>
      </w:pPr>
    </w:p>
    <w:p w14:paraId="047A6B94" w14:textId="77777777" w:rsidR="00741B72" w:rsidRDefault="00764C21" w:rsidP="00741B72">
      <w:pPr>
        <w:jc w:val="center"/>
        <w:rPr>
          <w:color w:val="000000"/>
        </w:rPr>
      </w:pPr>
      <w:r w:rsidRPr="00857D9F">
        <w:rPr>
          <w:color w:val="000000"/>
        </w:rPr>
        <w:t>“</w:t>
      </w:r>
      <w:r w:rsidR="002D11D7">
        <w:rPr>
          <w:color w:val="000000"/>
        </w:rPr>
        <w:t>GNYAP-Your F</w:t>
      </w:r>
      <w:r>
        <w:rPr>
          <w:color w:val="000000"/>
        </w:rPr>
        <w:t>irst</w:t>
      </w:r>
      <w:r w:rsidR="002D11D7">
        <w:rPr>
          <w:color w:val="000000"/>
        </w:rPr>
        <w:t xml:space="preserve"> Name-Your Last Name-Year</w:t>
      </w:r>
      <w:r w:rsidR="00741B72">
        <w:rPr>
          <w:color w:val="000000"/>
        </w:rPr>
        <w:t xml:space="preserve">” </w:t>
      </w:r>
    </w:p>
    <w:p w14:paraId="677DC077" w14:textId="77777777" w:rsidR="00741B72" w:rsidRPr="00741B72" w:rsidRDefault="002D11D7" w:rsidP="00741B72">
      <w:pPr>
        <w:jc w:val="center"/>
        <w:rPr>
          <w:b/>
          <w:color w:val="000000"/>
        </w:rPr>
      </w:pPr>
      <w:r w:rsidRPr="00741B72">
        <w:rPr>
          <w:b/>
          <w:color w:val="000000"/>
        </w:rPr>
        <w:t>GNYAP-</w:t>
      </w:r>
      <w:r w:rsidR="00764C21" w:rsidRPr="00741B72">
        <w:rPr>
          <w:b/>
          <w:color w:val="000000"/>
        </w:rPr>
        <w:t>John</w:t>
      </w:r>
      <w:r w:rsidRPr="00741B72">
        <w:rPr>
          <w:b/>
          <w:color w:val="000000"/>
        </w:rPr>
        <w:t>-Smith-</w:t>
      </w:r>
      <w:r w:rsidR="005C4B8F">
        <w:rPr>
          <w:b/>
          <w:color w:val="000000"/>
        </w:rPr>
        <w:t>20</w:t>
      </w:r>
      <w:r w:rsidR="00A176F5">
        <w:rPr>
          <w:b/>
          <w:color w:val="000000"/>
        </w:rPr>
        <w:t>2</w:t>
      </w:r>
      <w:r w:rsidR="00AC0143">
        <w:rPr>
          <w:b/>
          <w:color w:val="000000"/>
        </w:rPr>
        <w:t>1</w:t>
      </w:r>
    </w:p>
    <w:p w14:paraId="5E4D7BCE" w14:textId="77777777" w:rsidR="00741B72" w:rsidRPr="00741B72" w:rsidRDefault="00741B72" w:rsidP="00764C21">
      <w:pPr>
        <w:rPr>
          <w:color w:val="000000"/>
          <w:sz w:val="20"/>
        </w:rPr>
      </w:pPr>
    </w:p>
    <w:p w14:paraId="5D938139" w14:textId="77777777" w:rsidR="00741B72" w:rsidRPr="00741B72" w:rsidRDefault="00764C21" w:rsidP="00764C21">
      <w:pPr>
        <w:rPr>
          <w:color w:val="000000"/>
          <w:sz w:val="20"/>
        </w:rPr>
      </w:pPr>
      <w:r w:rsidRPr="00741B72">
        <w:rPr>
          <w:color w:val="000000"/>
          <w:sz w:val="20"/>
        </w:rPr>
        <w:t>The first page requires separate printing to obtain signatures. This page must then be scanned as a PDF and submitted separately as</w:t>
      </w:r>
      <w:r w:rsidR="00741B72" w:rsidRPr="00741B72">
        <w:rPr>
          <w:color w:val="000000"/>
          <w:sz w:val="20"/>
        </w:rPr>
        <w:t>:</w:t>
      </w:r>
      <w:r w:rsidRPr="00741B72">
        <w:rPr>
          <w:color w:val="000000"/>
          <w:sz w:val="20"/>
        </w:rPr>
        <w:t xml:space="preserve"> </w:t>
      </w:r>
    </w:p>
    <w:p w14:paraId="7ED15D6A" w14:textId="77777777" w:rsidR="00741B72" w:rsidRPr="00741B72" w:rsidRDefault="00741B72" w:rsidP="00764C21">
      <w:pPr>
        <w:rPr>
          <w:color w:val="000000"/>
          <w:sz w:val="26"/>
        </w:rPr>
      </w:pPr>
    </w:p>
    <w:p w14:paraId="40F9B96C" w14:textId="77777777" w:rsidR="00741B72" w:rsidRPr="00741B72" w:rsidRDefault="00764C21" w:rsidP="00741B72">
      <w:pPr>
        <w:jc w:val="center"/>
        <w:rPr>
          <w:color w:val="000000"/>
          <w:sz w:val="22"/>
        </w:rPr>
      </w:pPr>
      <w:r w:rsidRPr="00741B72">
        <w:rPr>
          <w:color w:val="000000"/>
          <w:sz w:val="22"/>
        </w:rPr>
        <w:t>“</w:t>
      </w:r>
      <w:r w:rsidR="002D11D7" w:rsidRPr="00741B72">
        <w:rPr>
          <w:color w:val="000000"/>
          <w:sz w:val="22"/>
        </w:rPr>
        <w:t>GNYAP-Your First Name-Your Last Name-Page-1-SIGNED-Year</w:t>
      </w:r>
      <w:r w:rsidR="00741B72" w:rsidRPr="00741B72">
        <w:rPr>
          <w:color w:val="000000"/>
          <w:sz w:val="22"/>
        </w:rPr>
        <w:t>”</w:t>
      </w:r>
    </w:p>
    <w:p w14:paraId="474B3F46" w14:textId="77777777" w:rsidR="00741B72" w:rsidRPr="00741B72" w:rsidRDefault="002D11D7" w:rsidP="00741B72">
      <w:pPr>
        <w:jc w:val="center"/>
        <w:rPr>
          <w:b/>
          <w:color w:val="000000"/>
          <w:sz w:val="22"/>
        </w:rPr>
      </w:pPr>
      <w:r w:rsidRPr="00741B72">
        <w:rPr>
          <w:b/>
          <w:color w:val="000000"/>
          <w:sz w:val="22"/>
        </w:rPr>
        <w:t>GNY</w:t>
      </w:r>
      <w:r w:rsidR="005C4B8F">
        <w:rPr>
          <w:b/>
          <w:color w:val="000000"/>
          <w:sz w:val="22"/>
        </w:rPr>
        <w:t>AP-John-Smith-Page-1-SIGNED-20</w:t>
      </w:r>
      <w:r w:rsidR="00A176F5">
        <w:rPr>
          <w:b/>
          <w:color w:val="000000"/>
          <w:sz w:val="22"/>
        </w:rPr>
        <w:t>2</w:t>
      </w:r>
      <w:r w:rsidR="00AC0143">
        <w:rPr>
          <w:b/>
          <w:color w:val="000000"/>
          <w:sz w:val="22"/>
        </w:rPr>
        <w:t>1</w:t>
      </w:r>
    </w:p>
    <w:p w14:paraId="2CC72E82" w14:textId="77777777" w:rsidR="00741B72" w:rsidRPr="00741B72" w:rsidRDefault="00741B72" w:rsidP="00741B72">
      <w:pPr>
        <w:jc w:val="center"/>
        <w:rPr>
          <w:color w:val="000000"/>
          <w:sz w:val="20"/>
        </w:rPr>
      </w:pPr>
    </w:p>
    <w:p w14:paraId="704FEF0A" w14:textId="77777777" w:rsidR="00661FC0" w:rsidRPr="00741B72" w:rsidRDefault="00764C21" w:rsidP="00741B72">
      <w:pPr>
        <w:rPr>
          <w:sz w:val="20"/>
        </w:rPr>
      </w:pPr>
      <w:r w:rsidRPr="00741B72">
        <w:rPr>
          <w:color w:val="000000"/>
          <w:sz w:val="20"/>
        </w:rPr>
        <w:t xml:space="preserve">Submit both </w:t>
      </w:r>
      <w:proofErr w:type="gramStart"/>
      <w:r w:rsidR="00AC0143">
        <w:rPr>
          <w:color w:val="000000"/>
          <w:sz w:val="20"/>
        </w:rPr>
        <w:t>PDF’s</w:t>
      </w:r>
      <w:proofErr w:type="gramEnd"/>
      <w:r w:rsidR="00AC0143">
        <w:rPr>
          <w:color w:val="000000"/>
          <w:sz w:val="20"/>
        </w:rPr>
        <w:t xml:space="preserve"> </w:t>
      </w:r>
      <w:r w:rsidRPr="00741B72">
        <w:rPr>
          <w:color w:val="000000"/>
          <w:sz w:val="20"/>
        </w:rPr>
        <w:t xml:space="preserve">at the same time to the following email: </w:t>
      </w:r>
      <w:r w:rsidR="00AC0143">
        <w:rPr>
          <w:color w:val="000000"/>
          <w:sz w:val="20"/>
        </w:rPr>
        <w:t>LRA2@nyu.edu</w:t>
      </w:r>
    </w:p>
    <w:sectPr w:rsidR="00661FC0" w:rsidRPr="00741B72">
      <w:footerReference w:type="default" r:id="rId8"/>
      <w:pgSz w:w="12240" w:h="15840"/>
      <w:pgMar w:top="864" w:right="1440" w:bottom="1008"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A46FDA" w14:textId="77777777" w:rsidR="009778CE" w:rsidRDefault="009778CE">
      <w:r>
        <w:separator/>
      </w:r>
    </w:p>
  </w:endnote>
  <w:endnote w:type="continuationSeparator" w:id="0">
    <w:p w14:paraId="2175E73A" w14:textId="77777777" w:rsidR="009778CE" w:rsidRDefault="009778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Lucida Grande">
    <w:panose1 w:val="00000000000000000000"/>
    <w:charset w:val="00"/>
    <w:family w:val="auto"/>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
    <w:panose1 w:val="00000000000000000000"/>
    <w:charset w:val="80"/>
    <w:family w:val="auto"/>
    <w:notTrueType/>
    <w:pitch w:val="variable"/>
    <w:sig w:usb0="00000000"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0CEF83" w14:textId="77777777" w:rsidR="00FD12C5" w:rsidRDefault="00FD12C5">
    <w:pPr>
      <w:pStyle w:val="Footer"/>
      <w:widowControl w:val="0"/>
      <w:tabs>
        <w:tab w:val="clear" w:pos="4320"/>
        <w:tab w:val="clear" w:pos="8640"/>
        <w:tab w:val="center" w:pos="4680"/>
        <w:tab w:val="right" w:pos="9360"/>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7BBB7C" w14:textId="77777777" w:rsidR="00FD12C5" w:rsidRDefault="00FD12C5">
    <w:pPr>
      <w:pStyle w:val="Footer"/>
      <w:widowControl w:val="0"/>
      <w:tabs>
        <w:tab w:val="clear" w:pos="4320"/>
        <w:tab w:val="clear" w:pos="8640"/>
        <w:tab w:val="center" w:pos="4680"/>
        <w:tab w:val="right" w:pos="9360"/>
      </w:tabs>
      <w:jc w:val="center"/>
    </w:pPr>
  </w:p>
  <w:p w14:paraId="61D4666D" w14:textId="77777777" w:rsidR="00FD12C5" w:rsidRDefault="00FD12C5">
    <w:pPr>
      <w:pStyle w:val="Footer"/>
      <w:widowControl w:val="0"/>
      <w:tabs>
        <w:tab w:val="clear" w:pos="4320"/>
        <w:tab w:val="clear" w:pos="8640"/>
        <w:tab w:val="center" w:pos="4680"/>
        <w:tab w:val="right" w:pos="9360"/>
      </w:tabs>
      <w:jc w:val="cen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19F341" w14:textId="77777777" w:rsidR="009778CE" w:rsidRDefault="009778CE">
      <w:r>
        <w:separator/>
      </w:r>
    </w:p>
  </w:footnote>
  <w:footnote w:type="continuationSeparator" w:id="0">
    <w:p w14:paraId="4E1087F7" w14:textId="77777777" w:rsidR="009778CE" w:rsidRDefault="009778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EB0E0AD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E"/>
    <w:multiLevelType w:val="singleLevel"/>
    <w:tmpl w:val="EF423E42"/>
    <w:lvl w:ilvl="0">
      <w:numFmt w:val="bullet"/>
      <w:lvlText w:val="*"/>
      <w:lvlJc w:val="left"/>
    </w:lvl>
  </w:abstractNum>
  <w:abstractNum w:abstractNumId="2" w15:restartNumberingAfterBreak="0">
    <w:nsid w:val="13990CAC"/>
    <w:multiLevelType w:val="singleLevel"/>
    <w:tmpl w:val="BE2E6814"/>
    <w:lvl w:ilvl="0">
      <w:start w:val="1"/>
      <w:numFmt w:val="decimal"/>
      <w:lvlText w:val="%1."/>
      <w:legacy w:legacy="1" w:legacySpace="120" w:legacyIndent="360"/>
      <w:lvlJc w:val="left"/>
      <w:pPr>
        <w:ind w:left="720" w:hanging="360"/>
      </w:pPr>
    </w:lvl>
  </w:abstractNum>
  <w:abstractNum w:abstractNumId="3" w15:restartNumberingAfterBreak="0">
    <w:nsid w:val="19EA5399"/>
    <w:multiLevelType w:val="singleLevel"/>
    <w:tmpl w:val="BE2E6814"/>
    <w:lvl w:ilvl="0">
      <w:start w:val="1"/>
      <w:numFmt w:val="decimal"/>
      <w:lvlText w:val="%1."/>
      <w:legacy w:legacy="1" w:legacySpace="120" w:legacyIndent="360"/>
      <w:lvlJc w:val="left"/>
      <w:pPr>
        <w:ind w:left="360" w:hanging="360"/>
      </w:pPr>
    </w:lvl>
  </w:abstractNum>
  <w:abstractNum w:abstractNumId="4" w15:restartNumberingAfterBreak="0">
    <w:nsid w:val="398E49A0"/>
    <w:multiLevelType w:val="hybridMultilevel"/>
    <w:tmpl w:val="5D96C196"/>
    <w:lvl w:ilvl="0" w:tplc="4B043DDA">
      <w:start w:val="5"/>
      <w:numFmt w:val="bullet"/>
      <w:lvlText w:val="-"/>
      <w:lvlJc w:val="left"/>
      <w:pPr>
        <w:tabs>
          <w:tab w:val="num" w:pos="720"/>
        </w:tabs>
        <w:ind w:left="720" w:hanging="360"/>
      </w:pPr>
      <w:rPr>
        <w:rFonts w:ascii="Times" w:eastAsia="Times New Roman" w:hAnsi="Times" w:cs="Time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97B370C"/>
    <w:multiLevelType w:val="hybridMultilevel"/>
    <w:tmpl w:val="F2C2A07C"/>
    <w:lvl w:ilvl="0" w:tplc="0409000F">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6" w15:restartNumberingAfterBreak="0">
    <w:nsid w:val="56524CF9"/>
    <w:multiLevelType w:val="hybridMultilevel"/>
    <w:tmpl w:val="477A66BE"/>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8BB1B3D"/>
    <w:multiLevelType w:val="singleLevel"/>
    <w:tmpl w:val="BE2E6814"/>
    <w:lvl w:ilvl="0">
      <w:start w:val="1"/>
      <w:numFmt w:val="decimal"/>
      <w:lvlText w:val="%1."/>
      <w:legacy w:legacy="1" w:legacySpace="120" w:legacyIndent="360"/>
      <w:lvlJc w:val="left"/>
      <w:pPr>
        <w:ind w:left="360" w:hanging="360"/>
      </w:pPr>
    </w:lvl>
  </w:abstractNum>
  <w:abstractNum w:abstractNumId="8" w15:restartNumberingAfterBreak="0">
    <w:nsid w:val="70F000E8"/>
    <w:multiLevelType w:val="singleLevel"/>
    <w:tmpl w:val="FF785254"/>
    <w:lvl w:ilvl="0">
      <w:start w:val="1"/>
      <w:numFmt w:val="lowerRoman"/>
      <w:lvlText w:val="%1."/>
      <w:legacy w:legacy="1" w:legacySpace="120" w:legacyIndent="360"/>
      <w:lvlJc w:val="left"/>
      <w:pPr>
        <w:ind w:left="1080" w:hanging="360"/>
      </w:pPr>
    </w:lvl>
  </w:abstractNum>
  <w:abstractNum w:abstractNumId="9" w15:restartNumberingAfterBreak="0">
    <w:nsid w:val="77A554F4"/>
    <w:multiLevelType w:val="singleLevel"/>
    <w:tmpl w:val="BE2E6814"/>
    <w:lvl w:ilvl="0">
      <w:start w:val="1"/>
      <w:numFmt w:val="decimal"/>
      <w:lvlText w:val="%1."/>
      <w:legacy w:legacy="1" w:legacySpace="120" w:legacyIndent="360"/>
      <w:lvlJc w:val="left"/>
      <w:pPr>
        <w:ind w:left="720" w:hanging="360"/>
      </w:pPr>
    </w:lvl>
  </w:abstractNum>
  <w:num w:numId="1">
    <w:abstractNumId w:val="2"/>
  </w:num>
  <w:num w:numId="2">
    <w:abstractNumId w:val="3"/>
  </w:num>
  <w:num w:numId="3">
    <w:abstractNumId w:val="8"/>
  </w:num>
  <w:num w:numId="4">
    <w:abstractNumId w:val="1"/>
    <w:lvlOverride w:ilvl="0">
      <w:lvl w:ilvl="0">
        <w:start w:val="1"/>
        <w:numFmt w:val="bullet"/>
        <w:lvlText w:val="o"/>
        <w:legacy w:legacy="1" w:legacySpace="120" w:legacyIndent="360"/>
        <w:lvlJc w:val="left"/>
        <w:pPr>
          <w:ind w:left="1800" w:hanging="360"/>
        </w:pPr>
        <w:rPr>
          <w:rFonts w:ascii="Courier New" w:hAnsi="Courier New" w:cs="Courier New" w:hint="default"/>
        </w:rPr>
      </w:lvl>
    </w:lvlOverride>
  </w:num>
  <w:num w:numId="5">
    <w:abstractNumId w:val="7"/>
  </w:num>
  <w:num w:numId="6">
    <w:abstractNumId w:val="1"/>
    <w:lvlOverride w:ilvl="0">
      <w:lvl w:ilvl="0">
        <w:start w:val="1"/>
        <w:numFmt w:val="bullet"/>
        <w:lvlText w:val=""/>
        <w:legacy w:legacy="1" w:legacySpace="120" w:legacyIndent="360"/>
        <w:lvlJc w:val="left"/>
        <w:pPr>
          <w:ind w:left="1080" w:hanging="360"/>
        </w:pPr>
        <w:rPr>
          <w:rFonts w:ascii="Symbol" w:hAnsi="Symbol" w:hint="default"/>
        </w:rPr>
      </w:lvl>
    </w:lvlOverride>
  </w:num>
  <w:num w:numId="7">
    <w:abstractNumId w:val="9"/>
  </w:num>
  <w:num w:numId="8">
    <w:abstractNumId w:val="4"/>
  </w:num>
  <w:num w:numId="9">
    <w:abstractNumId w:val="0"/>
  </w:num>
  <w:num w:numId="10">
    <w:abstractNumId w:val="5"/>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20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20"/>
  <w:displayVerticalDrawingGridEvery w:val="0"/>
  <w:doNotUseMarginsForDrawingGridOrigin/>
  <w:doNotShadeFormData/>
  <w:characterSpacingControl w:val="doNotCompress"/>
  <w:footnotePr>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Mrc0sTQzMTIwMTBV0lEKTi0uzszPAykwrAUA+TZsZiwAAAA="/>
  </w:docVars>
  <w:rsids>
    <w:rsidRoot w:val="00F04AED"/>
    <w:rsid w:val="00000244"/>
    <w:rsid w:val="0003757E"/>
    <w:rsid w:val="00057C89"/>
    <w:rsid w:val="000A7746"/>
    <w:rsid w:val="000E554A"/>
    <w:rsid w:val="0010300F"/>
    <w:rsid w:val="00103A26"/>
    <w:rsid w:val="0018257F"/>
    <w:rsid w:val="00185781"/>
    <w:rsid w:val="00196525"/>
    <w:rsid w:val="001B09C1"/>
    <w:rsid w:val="001C592D"/>
    <w:rsid w:val="001C6972"/>
    <w:rsid w:val="00243A87"/>
    <w:rsid w:val="002449D9"/>
    <w:rsid w:val="002C19D3"/>
    <w:rsid w:val="002D11D7"/>
    <w:rsid w:val="00336B1D"/>
    <w:rsid w:val="003370D7"/>
    <w:rsid w:val="00347108"/>
    <w:rsid w:val="00350F02"/>
    <w:rsid w:val="0038640A"/>
    <w:rsid w:val="00392A5B"/>
    <w:rsid w:val="00392B46"/>
    <w:rsid w:val="003B0071"/>
    <w:rsid w:val="003E759E"/>
    <w:rsid w:val="004118B1"/>
    <w:rsid w:val="004135C0"/>
    <w:rsid w:val="00425A18"/>
    <w:rsid w:val="004455BC"/>
    <w:rsid w:val="00461FA2"/>
    <w:rsid w:val="00481B60"/>
    <w:rsid w:val="0048214A"/>
    <w:rsid w:val="004A648F"/>
    <w:rsid w:val="004A71EC"/>
    <w:rsid w:val="004B1750"/>
    <w:rsid w:val="004B20A7"/>
    <w:rsid w:val="004C4843"/>
    <w:rsid w:val="0050464D"/>
    <w:rsid w:val="00506191"/>
    <w:rsid w:val="00547FF9"/>
    <w:rsid w:val="0055512D"/>
    <w:rsid w:val="005B4A55"/>
    <w:rsid w:val="005C4B8F"/>
    <w:rsid w:val="005D0D6E"/>
    <w:rsid w:val="005E1A9D"/>
    <w:rsid w:val="005E1BE1"/>
    <w:rsid w:val="005F0226"/>
    <w:rsid w:val="006067A7"/>
    <w:rsid w:val="00627082"/>
    <w:rsid w:val="00661FC0"/>
    <w:rsid w:val="0067787B"/>
    <w:rsid w:val="006908FD"/>
    <w:rsid w:val="006A4DD2"/>
    <w:rsid w:val="006A609A"/>
    <w:rsid w:val="006B661B"/>
    <w:rsid w:val="00715269"/>
    <w:rsid w:val="00741B72"/>
    <w:rsid w:val="007425BB"/>
    <w:rsid w:val="00745B93"/>
    <w:rsid w:val="00762620"/>
    <w:rsid w:val="00764C21"/>
    <w:rsid w:val="00785361"/>
    <w:rsid w:val="00857D9F"/>
    <w:rsid w:val="0087418C"/>
    <w:rsid w:val="008A1128"/>
    <w:rsid w:val="008F1387"/>
    <w:rsid w:val="008F6CCB"/>
    <w:rsid w:val="009234F2"/>
    <w:rsid w:val="00927EA4"/>
    <w:rsid w:val="009525BF"/>
    <w:rsid w:val="009660C6"/>
    <w:rsid w:val="009664C4"/>
    <w:rsid w:val="009778CE"/>
    <w:rsid w:val="00994B16"/>
    <w:rsid w:val="009A4CE4"/>
    <w:rsid w:val="009C6F7B"/>
    <w:rsid w:val="009E7708"/>
    <w:rsid w:val="009F321F"/>
    <w:rsid w:val="00A12E8B"/>
    <w:rsid w:val="00A176F5"/>
    <w:rsid w:val="00A413F7"/>
    <w:rsid w:val="00A5733E"/>
    <w:rsid w:val="00A6645F"/>
    <w:rsid w:val="00A96734"/>
    <w:rsid w:val="00A971A1"/>
    <w:rsid w:val="00AA3ABF"/>
    <w:rsid w:val="00AC0143"/>
    <w:rsid w:val="00AF5087"/>
    <w:rsid w:val="00B2402E"/>
    <w:rsid w:val="00B47386"/>
    <w:rsid w:val="00C04656"/>
    <w:rsid w:val="00C22146"/>
    <w:rsid w:val="00C413FC"/>
    <w:rsid w:val="00C62D53"/>
    <w:rsid w:val="00C96149"/>
    <w:rsid w:val="00D003A1"/>
    <w:rsid w:val="00D26351"/>
    <w:rsid w:val="00D26479"/>
    <w:rsid w:val="00D76BE0"/>
    <w:rsid w:val="00DB1085"/>
    <w:rsid w:val="00DB5EDE"/>
    <w:rsid w:val="00DC1762"/>
    <w:rsid w:val="00DD76E8"/>
    <w:rsid w:val="00DF3AFE"/>
    <w:rsid w:val="00E06261"/>
    <w:rsid w:val="00E07F8D"/>
    <w:rsid w:val="00E162BD"/>
    <w:rsid w:val="00E33FFE"/>
    <w:rsid w:val="00E7202B"/>
    <w:rsid w:val="00E85F02"/>
    <w:rsid w:val="00ED5FD0"/>
    <w:rsid w:val="00F04AED"/>
    <w:rsid w:val="00F17B86"/>
    <w:rsid w:val="00F27733"/>
    <w:rsid w:val="00F34904"/>
    <w:rsid w:val="00F4579F"/>
    <w:rsid w:val="00F77564"/>
    <w:rsid w:val="00F86BA0"/>
    <w:rsid w:val="00FD12C5"/>
    <w:rsid w:val="00FD1F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D47824A"/>
  <w15:chartTrackingRefBased/>
  <w15:docId w15:val="{E28E9CBE-BB90-4437-8C08-42C2DB40F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textAlignment w:val="baseline"/>
    </w:pPr>
    <w:rPr>
      <w:rFonts w:ascii="Times" w:hAnsi="Times"/>
      <w:sz w:val="24"/>
    </w:rPr>
  </w:style>
  <w:style w:type="paragraph" w:styleId="Heading1">
    <w:name w:val="heading 1"/>
    <w:basedOn w:val="Normal"/>
    <w:next w:val="Normal"/>
    <w:qFormat/>
    <w:pPr>
      <w:keepNext/>
      <w:outlineLvl w:val="0"/>
    </w:pPr>
    <w:rPr>
      <w:rFonts w:ascii="Times New Roman" w:hAnsi="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BodyText2">
    <w:name w:val="Body Text 2"/>
    <w:basedOn w:val="Normal"/>
    <w:pPr>
      <w:ind w:firstLine="720"/>
      <w:jc w:val="both"/>
    </w:pPr>
  </w:style>
  <w:style w:type="paragraph" w:styleId="BalloonText">
    <w:name w:val="Balloon Text"/>
    <w:basedOn w:val="Normal"/>
    <w:link w:val="BalloonTextChar"/>
    <w:rsid w:val="00D26479"/>
    <w:rPr>
      <w:rFonts w:ascii="Lucida Grande" w:hAnsi="Lucida Grande"/>
      <w:sz w:val="18"/>
      <w:szCs w:val="18"/>
      <w:lang w:val="x-none" w:eastAsia="x-none"/>
    </w:rPr>
  </w:style>
  <w:style w:type="character" w:customStyle="1" w:styleId="BalloonTextChar">
    <w:name w:val="Balloon Text Char"/>
    <w:link w:val="BalloonText"/>
    <w:rsid w:val="00D26479"/>
    <w:rPr>
      <w:rFonts w:ascii="Lucida Grande" w:hAnsi="Lucida Grande" w:cs="Lucida Grande"/>
      <w:sz w:val="18"/>
      <w:szCs w:val="18"/>
    </w:rPr>
  </w:style>
  <w:style w:type="paragraph" w:styleId="ListParagraph">
    <w:name w:val="List Paragraph"/>
    <w:basedOn w:val="Normal"/>
    <w:uiPriority w:val="34"/>
    <w:qFormat/>
    <w:rsid w:val="00A971A1"/>
    <w:pPr>
      <w:overflowPunct/>
      <w:autoSpaceDE/>
      <w:autoSpaceDN/>
      <w:adjustRightInd/>
      <w:ind w:left="720"/>
      <w:contextualSpacing/>
      <w:textAlignment w:val="auto"/>
    </w:pPr>
    <w:rPr>
      <w:rFonts w:ascii="Cambria" w:eastAsia="MS ??" w:hAnsi="Cambria"/>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055</Words>
  <Characters>601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1996 Student Grant Program</vt:lpstr>
    </vt:vector>
  </TitlesOfParts>
  <Company>Tufts University</Company>
  <LinksUpToDate>false</LinksUpToDate>
  <CharactersWithSpaces>7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996 Student Grant Program</dc:title>
  <dc:subject/>
  <dc:creator>Department of Restorative Dentistry</dc:creator>
  <cp:keywords/>
  <cp:lastModifiedBy>Valestrand, Christine E.</cp:lastModifiedBy>
  <cp:revision>2</cp:revision>
  <cp:lastPrinted>2019-03-28T16:31:00Z</cp:lastPrinted>
  <dcterms:created xsi:type="dcterms:W3CDTF">2021-03-30T23:42:00Z</dcterms:created>
  <dcterms:modified xsi:type="dcterms:W3CDTF">2021-03-30T23:42:00Z</dcterms:modified>
</cp:coreProperties>
</file>